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921" w:rsidRDefault="00BA5D4F">
      <w:pPr>
        <w:rPr>
          <w:rStyle w:val="KitapBal"/>
        </w:rPr>
      </w:pPr>
      <w:r>
        <w:rPr>
          <w:rStyle w:val="KitapBal"/>
        </w:rPr>
        <w:t>BİLGİ TEKNOLOJİLERİ ANALİZ DOKÜMANI</w:t>
      </w:r>
    </w:p>
    <w:p w:rsidR="00C30B3D" w:rsidRDefault="00C30B3D">
      <w:pPr>
        <w:rPr>
          <w:rStyle w:val="KitapBal"/>
        </w:rPr>
      </w:pPr>
    </w:p>
    <w:p w:rsidR="00BA5D4F" w:rsidRDefault="00BA5D4F" w:rsidP="00BA5D4F">
      <w:pPr>
        <w:pStyle w:val="Balk1"/>
        <w:rPr>
          <w:rStyle w:val="KitapBal"/>
          <w:b w:val="0"/>
          <w:i w:val="0"/>
        </w:rPr>
      </w:pPr>
      <w:r>
        <w:rPr>
          <w:rStyle w:val="KitapBal"/>
          <w:b w:val="0"/>
          <w:i w:val="0"/>
        </w:rPr>
        <w:t>Doküman Bilgileri</w:t>
      </w:r>
    </w:p>
    <w:p w:rsidR="00C30B3D" w:rsidRPr="00C30B3D" w:rsidRDefault="00C30B3D" w:rsidP="00C30B3D"/>
    <w:tbl>
      <w:tblPr>
        <w:tblStyle w:val="KlavuzuTablo4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BA5D4F" w:rsidTr="00BA5D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A5D4F" w:rsidRDefault="00BA5D4F" w:rsidP="00BA5D4F">
            <w:r>
              <w:t>CR NO</w:t>
            </w:r>
          </w:p>
        </w:tc>
        <w:tc>
          <w:tcPr>
            <w:tcW w:w="7603" w:type="dxa"/>
          </w:tcPr>
          <w:p w:rsidR="00BA5D4F" w:rsidRDefault="00BA5D4F" w:rsidP="00BA5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ğişiklik Tanımı</w:t>
            </w:r>
          </w:p>
        </w:tc>
      </w:tr>
      <w:tr w:rsidR="00BA5D4F" w:rsidTr="00BA5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BA5D4F" w:rsidRDefault="00BA5D4F" w:rsidP="00BA5D4F"/>
        </w:tc>
        <w:tc>
          <w:tcPr>
            <w:tcW w:w="7603" w:type="dxa"/>
          </w:tcPr>
          <w:p w:rsidR="00BA5D4F" w:rsidRDefault="00BA5D4F" w:rsidP="00BA5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optan satış </w:t>
            </w:r>
            <w:r w:rsidR="00C10119">
              <w:t xml:space="preserve">pazarlama </w:t>
            </w:r>
            <w:r>
              <w:t>raporlarına yansıtılacak değişiklikler</w:t>
            </w:r>
          </w:p>
        </w:tc>
      </w:tr>
    </w:tbl>
    <w:p w:rsidR="00BA5D4F" w:rsidRDefault="00BA5D4F" w:rsidP="00BA5D4F"/>
    <w:tbl>
      <w:tblPr>
        <w:tblStyle w:val="KlavuzuTablo4"/>
        <w:tblW w:w="0" w:type="auto"/>
        <w:tblLook w:val="04A0" w:firstRow="1" w:lastRow="0" w:firstColumn="1" w:lastColumn="0" w:noHBand="0" w:noVBand="1"/>
      </w:tblPr>
      <w:tblGrid>
        <w:gridCol w:w="988"/>
        <w:gridCol w:w="2618"/>
        <w:gridCol w:w="1803"/>
        <w:gridCol w:w="1803"/>
        <w:gridCol w:w="1804"/>
      </w:tblGrid>
      <w:tr w:rsidR="00BA5D4F" w:rsidTr="00BA5D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BA5D4F" w:rsidRDefault="00BA5D4F" w:rsidP="00BA5D4F">
            <w:r>
              <w:t>Sürüm</w:t>
            </w:r>
          </w:p>
        </w:tc>
        <w:tc>
          <w:tcPr>
            <w:tcW w:w="2618" w:type="dxa"/>
          </w:tcPr>
          <w:p w:rsidR="00BA5D4F" w:rsidRDefault="00BA5D4F" w:rsidP="00BA5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T İş Birimi</w:t>
            </w:r>
          </w:p>
        </w:tc>
        <w:tc>
          <w:tcPr>
            <w:tcW w:w="1803" w:type="dxa"/>
          </w:tcPr>
          <w:p w:rsidR="00BA5D4F" w:rsidRDefault="00BA5D4F" w:rsidP="00BA5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azan</w:t>
            </w:r>
          </w:p>
        </w:tc>
        <w:tc>
          <w:tcPr>
            <w:tcW w:w="1803" w:type="dxa"/>
          </w:tcPr>
          <w:p w:rsidR="00BA5D4F" w:rsidRDefault="00BA5D4F" w:rsidP="00BA5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rih</w:t>
            </w:r>
          </w:p>
        </w:tc>
        <w:tc>
          <w:tcPr>
            <w:tcW w:w="1804" w:type="dxa"/>
          </w:tcPr>
          <w:p w:rsidR="00BA5D4F" w:rsidRDefault="00BA5D4F" w:rsidP="00BA5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çıklama</w:t>
            </w:r>
          </w:p>
        </w:tc>
      </w:tr>
      <w:tr w:rsidR="00BA5D4F" w:rsidTr="00BA5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BA5D4F" w:rsidRDefault="00BA5D4F" w:rsidP="00BA5D4F">
            <w:r>
              <w:t>V1</w:t>
            </w:r>
          </w:p>
        </w:tc>
        <w:tc>
          <w:tcPr>
            <w:tcW w:w="2618" w:type="dxa"/>
          </w:tcPr>
          <w:p w:rsidR="00BA5D4F" w:rsidRDefault="00BA5D4F" w:rsidP="00BA5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İş Zekası – Abonelik Analitiği</w:t>
            </w:r>
          </w:p>
        </w:tc>
        <w:tc>
          <w:tcPr>
            <w:tcW w:w="1803" w:type="dxa"/>
          </w:tcPr>
          <w:p w:rsidR="00BA5D4F" w:rsidRDefault="00BA5D4F" w:rsidP="00BA5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tih Bayraktar</w:t>
            </w:r>
          </w:p>
        </w:tc>
        <w:tc>
          <w:tcPr>
            <w:tcW w:w="1803" w:type="dxa"/>
          </w:tcPr>
          <w:p w:rsidR="00BA5D4F" w:rsidRDefault="00C10119" w:rsidP="00BA5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.07.2022</w:t>
            </w:r>
          </w:p>
        </w:tc>
        <w:tc>
          <w:tcPr>
            <w:tcW w:w="1804" w:type="dxa"/>
          </w:tcPr>
          <w:p w:rsidR="00BA5D4F" w:rsidRDefault="00C10119" w:rsidP="00BA5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İlk yazım</w:t>
            </w:r>
          </w:p>
        </w:tc>
      </w:tr>
      <w:tr w:rsidR="00C10119" w:rsidTr="00BA5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:rsidR="00C10119" w:rsidRDefault="00C10119" w:rsidP="00BA5D4F"/>
        </w:tc>
        <w:tc>
          <w:tcPr>
            <w:tcW w:w="2618" w:type="dxa"/>
          </w:tcPr>
          <w:p w:rsidR="00C10119" w:rsidRDefault="00C10119" w:rsidP="00BA5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3" w:type="dxa"/>
          </w:tcPr>
          <w:p w:rsidR="00C10119" w:rsidRDefault="00C10119" w:rsidP="00BA5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3" w:type="dxa"/>
          </w:tcPr>
          <w:p w:rsidR="00C10119" w:rsidRDefault="00C10119" w:rsidP="00BA5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4" w:type="dxa"/>
          </w:tcPr>
          <w:p w:rsidR="00C10119" w:rsidRDefault="00C10119" w:rsidP="00BA5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BA5D4F" w:rsidRDefault="00BA5D4F" w:rsidP="00BA5D4F"/>
    <w:p w:rsidR="00C30B3D" w:rsidRDefault="00C30B3D" w:rsidP="00BA5D4F"/>
    <w:p w:rsidR="00C10119" w:rsidRDefault="00C10119" w:rsidP="00C10119">
      <w:pPr>
        <w:pStyle w:val="Balk1"/>
        <w:numPr>
          <w:ilvl w:val="0"/>
          <w:numId w:val="1"/>
        </w:numPr>
      </w:pPr>
      <w:r>
        <w:t>İHTİYAÇ ANALİZİ</w:t>
      </w:r>
    </w:p>
    <w:p w:rsidR="00C10119" w:rsidRDefault="00C10119" w:rsidP="00C10119"/>
    <w:p w:rsidR="00C10119" w:rsidRDefault="00C10119" w:rsidP="00C10119">
      <w:pPr>
        <w:pStyle w:val="Balk2"/>
        <w:numPr>
          <w:ilvl w:val="0"/>
          <w:numId w:val="2"/>
        </w:numPr>
      </w:pPr>
      <w:r>
        <w:t>Amaç</w:t>
      </w:r>
    </w:p>
    <w:p w:rsidR="00C10119" w:rsidRDefault="00C10119" w:rsidP="00C10119"/>
    <w:p w:rsidR="00C10119" w:rsidRDefault="00C10119" w:rsidP="00C10119">
      <w:r>
        <w:t xml:space="preserve">CRM veri tabanındaki ABONE şemasında bulunan TOPTAN tablosunun DWH veri tabanındaki </w:t>
      </w:r>
      <w:r w:rsidR="00E212FB">
        <w:t>PAZARLAMA veri modeline</w:t>
      </w:r>
      <w:r>
        <w:t xml:space="preserve"> entegrasyonu sağlanacaktır.</w:t>
      </w:r>
    </w:p>
    <w:p w:rsidR="00C10119" w:rsidRDefault="00C10119" w:rsidP="00C10119"/>
    <w:p w:rsidR="00E212FB" w:rsidRDefault="00E212FB" w:rsidP="00E212FB">
      <w:pPr>
        <w:pStyle w:val="Balk2"/>
        <w:numPr>
          <w:ilvl w:val="0"/>
          <w:numId w:val="2"/>
        </w:numPr>
      </w:pPr>
      <w:r>
        <w:t>İş Gereksinimleri</w:t>
      </w:r>
    </w:p>
    <w:p w:rsidR="00E212FB" w:rsidRDefault="00E212FB" w:rsidP="00E212FB"/>
    <w:tbl>
      <w:tblPr>
        <w:tblStyle w:val="KlavuzuTablo4"/>
        <w:tblW w:w="0" w:type="auto"/>
        <w:tblLook w:val="04A0" w:firstRow="1" w:lastRow="0" w:firstColumn="1" w:lastColumn="0" w:noHBand="0" w:noVBand="1"/>
      </w:tblPr>
      <w:tblGrid>
        <w:gridCol w:w="704"/>
        <w:gridCol w:w="1134"/>
        <w:gridCol w:w="2126"/>
        <w:gridCol w:w="1276"/>
        <w:gridCol w:w="3776"/>
      </w:tblGrid>
      <w:tr w:rsidR="00E212FB" w:rsidTr="00E212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E212FB" w:rsidRDefault="00E212FB" w:rsidP="00E212FB">
            <w:r>
              <w:t>Sıra</w:t>
            </w:r>
          </w:p>
        </w:tc>
        <w:tc>
          <w:tcPr>
            <w:tcW w:w="1134" w:type="dxa"/>
          </w:tcPr>
          <w:p w:rsidR="00E212FB" w:rsidRDefault="00E212FB" w:rsidP="00E212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rvis No</w:t>
            </w:r>
          </w:p>
        </w:tc>
        <w:tc>
          <w:tcPr>
            <w:tcW w:w="2126" w:type="dxa"/>
          </w:tcPr>
          <w:p w:rsidR="00E212FB" w:rsidRDefault="00E212FB" w:rsidP="00E212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ervis Adı</w:t>
            </w:r>
          </w:p>
        </w:tc>
        <w:tc>
          <w:tcPr>
            <w:tcW w:w="1276" w:type="dxa"/>
          </w:tcPr>
          <w:p w:rsidR="00E212FB" w:rsidRDefault="00E212FB" w:rsidP="00E212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reksinim Tipi</w:t>
            </w:r>
          </w:p>
        </w:tc>
        <w:tc>
          <w:tcPr>
            <w:tcW w:w="3776" w:type="dxa"/>
          </w:tcPr>
          <w:p w:rsidR="00E212FB" w:rsidRDefault="00E212FB" w:rsidP="00E212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reksinim kısa özeti</w:t>
            </w:r>
          </w:p>
        </w:tc>
      </w:tr>
      <w:tr w:rsidR="00E212FB" w:rsidTr="00E21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E212FB" w:rsidRDefault="00E212FB" w:rsidP="00E212FB">
            <w:r>
              <w:t>1</w:t>
            </w:r>
          </w:p>
        </w:tc>
        <w:tc>
          <w:tcPr>
            <w:tcW w:w="1134" w:type="dxa"/>
          </w:tcPr>
          <w:p w:rsidR="00E212FB" w:rsidRDefault="00E212FB" w:rsidP="00E21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3</w:t>
            </w:r>
            <w:r w:rsidR="00C30B3D">
              <w:t>4</w:t>
            </w:r>
          </w:p>
        </w:tc>
        <w:tc>
          <w:tcPr>
            <w:tcW w:w="2126" w:type="dxa"/>
          </w:tcPr>
          <w:p w:rsidR="00E212FB" w:rsidRDefault="00E212FB" w:rsidP="00E21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İş Zekası</w:t>
            </w:r>
          </w:p>
        </w:tc>
        <w:tc>
          <w:tcPr>
            <w:tcW w:w="1276" w:type="dxa"/>
          </w:tcPr>
          <w:p w:rsidR="00E212FB" w:rsidRDefault="00E212FB" w:rsidP="00E21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İş</w:t>
            </w:r>
          </w:p>
        </w:tc>
        <w:tc>
          <w:tcPr>
            <w:tcW w:w="3776" w:type="dxa"/>
          </w:tcPr>
          <w:p w:rsidR="00E212FB" w:rsidRDefault="00E212FB" w:rsidP="00E212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PTAN verilerinin PAZARLAMA modeline entegrasyonu</w:t>
            </w:r>
          </w:p>
        </w:tc>
      </w:tr>
    </w:tbl>
    <w:p w:rsidR="00E212FB" w:rsidRDefault="00E212FB" w:rsidP="00E212FB"/>
    <w:p w:rsidR="00C30B3D" w:rsidRDefault="00C30B3D" w:rsidP="00E212FB"/>
    <w:p w:rsidR="00CF349C" w:rsidRDefault="00CF349C" w:rsidP="00CF349C">
      <w:pPr>
        <w:pStyle w:val="Balk1"/>
        <w:numPr>
          <w:ilvl w:val="0"/>
          <w:numId w:val="1"/>
        </w:numPr>
      </w:pPr>
      <w:r>
        <w:t>ÇÖZÜM ANALİZİ</w:t>
      </w:r>
    </w:p>
    <w:p w:rsidR="00CF349C" w:rsidRDefault="00CF349C" w:rsidP="00CF349C"/>
    <w:p w:rsidR="00CF349C" w:rsidRDefault="00CF349C" w:rsidP="00CF349C">
      <w:pPr>
        <w:pStyle w:val="Balk2"/>
        <w:numPr>
          <w:ilvl w:val="0"/>
          <w:numId w:val="4"/>
        </w:numPr>
      </w:pPr>
      <w:r>
        <w:t>Çözüm Özeti</w:t>
      </w:r>
    </w:p>
    <w:p w:rsidR="00CF349C" w:rsidRDefault="00CF349C" w:rsidP="00CF349C"/>
    <w:tbl>
      <w:tblPr>
        <w:tblStyle w:val="KlavuzuTablo4"/>
        <w:tblW w:w="0" w:type="auto"/>
        <w:tblLook w:val="04A0" w:firstRow="1" w:lastRow="0" w:firstColumn="1" w:lastColumn="0" w:noHBand="0" w:noVBand="1"/>
      </w:tblPr>
      <w:tblGrid>
        <w:gridCol w:w="2263"/>
        <w:gridCol w:w="1276"/>
        <w:gridCol w:w="5477"/>
      </w:tblGrid>
      <w:tr w:rsidR="00C30B3D" w:rsidTr="00C30B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C30B3D" w:rsidRDefault="00C30B3D" w:rsidP="00CF349C">
            <w:r>
              <w:t>Etkilenen Sistem</w:t>
            </w:r>
          </w:p>
        </w:tc>
        <w:tc>
          <w:tcPr>
            <w:tcW w:w="1276" w:type="dxa"/>
          </w:tcPr>
          <w:p w:rsidR="00C30B3D" w:rsidRDefault="00C30B3D" w:rsidP="00CF3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stem No</w:t>
            </w:r>
          </w:p>
        </w:tc>
        <w:tc>
          <w:tcPr>
            <w:tcW w:w="5477" w:type="dxa"/>
          </w:tcPr>
          <w:p w:rsidR="00C30B3D" w:rsidRDefault="00C30B3D" w:rsidP="00CF34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Yapılacak Değişiklik</w:t>
            </w:r>
          </w:p>
        </w:tc>
      </w:tr>
      <w:tr w:rsidR="00C30B3D" w:rsidTr="00C30B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C30B3D" w:rsidRDefault="00C30B3D" w:rsidP="00CF349C">
            <w:r>
              <w:t>DWH veri tabanı</w:t>
            </w:r>
          </w:p>
        </w:tc>
        <w:tc>
          <w:tcPr>
            <w:tcW w:w="1276" w:type="dxa"/>
          </w:tcPr>
          <w:p w:rsidR="00C30B3D" w:rsidRDefault="00C30B3D" w:rsidP="00CF34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5477" w:type="dxa"/>
          </w:tcPr>
          <w:p w:rsidR="00C30B3D" w:rsidRDefault="00C30B3D" w:rsidP="00CF34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PTAN verilerinin dimensional modele uygun şekilde PAZARLAMA şemasındaki fact ve dimension tablolara entegrasyonu sağlanmalıdır.</w:t>
            </w:r>
          </w:p>
        </w:tc>
      </w:tr>
    </w:tbl>
    <w:p w:rsidR="00CF349C" w:rsidRDefault="00CF349C" w:rsidP="00CF349C"/>
    <w:p w:rsidR="00C30B3D" w:rsidRDefault="00C30B3D" w:rsidP="00C30B3D">
      <w:pPr>
        <w:pStyle w:val="Balk2"/>
        <w:numPr>
          <w:ilvl w:val="0"/>
          <w:numId w:val="4"/>
        </w:numPr>
      </w:pPr>
      <w:r>
        <w:lastRenderedPageBreak/>
        <w:t>Çözüm Detayı</w:t>
      </w:r>
    </w:p>
    <w:p w:rsidR="00C30B3D" w:rsidRDefault="00C30B3D" w:rsidP="00C30B3D"/>
    <w:p w:rsidR="00C30B3D" w:rsidRDefault="00AE2856" w:rsidP="00C30B3D">
      <w:r>
        <w:t>DWH veri tabanındaki PAZARLAMA şemasında WHOLESALE isimli tablo oluşturulacaktır. Tablodaki kolonlar şunlardır:</w:t>
      </w:r>
    </w:p>
    <w:tbl>
      <w:tblPr>
        <w:tblStyle w:val="KlavuzuTablo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2856" w:rsidTr="00AE2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AE2856" w:rsidRDefault="00AE2856" w:rsidP="00C30B3D">
            <w:r>
              <w:t>Kolon adı</w:t>
            </w:r>
          </w:p>
        </w:tc>
        <w:tc>
          <w:tcPr>
            <w:tcW w:w="4508" w:type="dxa"/>
          </w:tcPr>
          <w:p w:rsidR="00AE2856" w:rsidRDefault="00AE2856" w:rsidP="00C30B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olon tipi</w:t>
            </w:r>
          </w:p>
        </w:tc>
      </w:tr>
      <w:tr w:rsidR="00AE2856" w:rsidTr="00AE28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AE2856" w:rsidRDefault="00AE2856" w:rsidP="00C30B3D">
            <w:r>
              <w:t>Abone_no</w:t>
            </w:r>
          </w:p>
        </w:tc>
        <w:tc>
          <w:tcPr>
            <w:tcW w:w="4508" w:type="dxa"/>
          </w:tcPr>
          <w:p w:rsidR="00AE2856" w:rsidRDefault="00AE2856" w:rsidP="00C30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yı</w:t>
            </w:r>
          </w:p>
        </w:tc>
      </w:tr>
      <w:tr w:rsidR="00AE2856" w:rsidTr="00AE28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AE2856" w:rsidRDefault="00AE2856" w:rsidP="00C30B3D">
            <w:r>
              <w:t>Abone_ismi</w:t>
            </w:r>
          </w:p>
        </w:tc>
        <w:tc>
          <w:tcPr>
            <w:tcW w:w="4508" w:type="dxa"/>
          </w:tcPr>
          <w:p w:rsidR="00AE2856" w:rsidRDefault="00AE2856" w:rsidP="00C30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tin</w:t>
            </w:r>
          </w:p>
        </w:tc>
      </w:tr>
      <w:tr w:rsidR="00AE2856" w:rsidTr="00AE28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AE2856" w:rsidRDefault="00AE2856" w:rsidP="00C30B3D">
            <w:r>
              <w:t>Urun_no</w:t>
            </w:r>
          </w:p>
        </w:tc>
        <w:tc>
          <w:tcPr>
            <w:tcW w:w="4508" w:type="dxa"/>
          </w:tcPr>
          <w:p w:rsidR="00AE2856" w:rsidRDefault="00AE2856" w:rsidP="00C30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yı</w:t>
            </w:r>
          </w:p>
        </w:tc>
      </w:tr>
      <w:tr w:rsidR="00AE2856" w:rsidTr="00AE28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AE2856" w:rsidRDefault="00AE2856" w:rsidP="00C30B3D">
            <w:r>
              <w:t>Satis_tarihi</w:t>
            </w:r>
          </w:p>
        </w:tc>
        <w:tc>
          <w:tcPr>
            <w:tcW w:w="4508" w:type="dxa"/>
          </w:tcPr>
          <w:p w:rsidR="00AE2856" w:rsidRDefault="00AE2856" w:rsidP="00C30B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rih</w:t>
            </w:r>
          </w:p>
        </w:tc>
      </w:tr>
      <w:tr w:rsidR="00AE2856" w:rsidTr="00AE28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AE2856" w:rsidRDefault="00AE2856" w:rsidP="00C30B3D"/>
        </w:tc>
        <w:tc>
          <w:tcPr>
            <w:tcW w:w="4508" w:type="dxa"/>
          </w:tcPr>
          <w:p w:rsidR="00AE2856" w:rsidRDefault="00AE2856" w:rsidP="00C30B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AE2856" w:rsidRDefault="00AE2856" w:rsidP="00C30B3D"/>
    <w:p w:rsidR="00AE2856" w:rsidRDefault="00AE2856" w:rsidP="00C30B3D"/>
    <w:p w:rsidR="00AE2856" w:rsidRDefault="00AE2856" w:rsidP="00AE2856">
      <w:pPr>
        <w:pStyle w:val="Balk1"/>
        <w:numPr>
          <w:ilvl w:val="0"/>
          <w:numId w:val="1"/>
        </w:numPr>
      </w:pPr>
      <w:r>
        <w:t>DİĞER GEREKSİNİMLER</w:t>
      </w:r>
    </w:p>
    <w:p w:rsidR="00AE2856" w:rsidRDefault="00AE2856" w:rsidP="00AE2856"/>
    <w:p w:rsidR="00AE2856" w:rsidRDefault="00AE2856" w:rsidP="00AE2856">
      <w:r>
        <w:t>Başka gereksinim bulunmamaktadır.</w:t>
      </w:r>
    </w:p>
    <w:p w:rsidR="00AE2856" w:rsidRPr="00AE2856" w:rsidRDefault="00AE2856" w:rsidP="00AE2856">
      <w:bookmarkStart w:id="0" w:name="_GoBack"/>
      <w:bookmarkEnd w:id="0"/>
    </w:p>
    <w:sectPr w:rsidR="00AE2856" w:rsidRPr="00AE28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7B5F" w:rsidRDefault="00E17B5F" w:rsidP="00BA5D4F">
      <w:pPr>
        <w:spacing w:after="0" w:line="240" w:lineRule="auto"/>
      </w:pPr>
      <w:r>
        <w:separator/>
      </w:r>
    </w:p>
  </w:endnote>
  <w:endnote w:type="continuationSeparator" w:id="0">
    <w:p w:rsidR="00E17B5F" w:rsidRDefault="00E17B5F" w:rsidP="00BA5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7B5F" w:rsidRDefault="00E17B5F" w:rsidP="00BA5D4F">
      <w:pPr>
        <w:spacing w:after="0" w:line="240" w:lineRule="auto"/>
      </w:pPr>
      <w:r>
        <w:separator/>
      </w:r>
    </w:p>
  </w:footnote>
  <w:footnote w:type="continuationSeparator" w:id="0">
    <w:p w:rsidR="00E17B5F" w:rsidRDefault="00E17B5F" w:rsidP="00BA5D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328F3"/>
    <w:multiLevelType w:val="hybridMultilevel"/>
    <w:tmpl w:val="66843CDC"/>
    <w:lvl w:ilvl="0" w:tplc="B5F03C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4062F8"/>
    <w:multiLevelType w:val="hybridMultilevel"/>
    <w:tmpl w:val="D9FAD5EE"/>
    <w:lvl w:ilvl="0" w:tplc="B5F03C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913F4"/>
    <w:multiLevelType w:val="hybridMultilevel"/>
    <w:tmpl w:val="95DA5CAE"/>
    <w:lvl w:ilvl="0" w:tplc="29EA5C32">
      <w:start w:val="1"/>
      <w:numFmt w:val="decimal"/>
      <w:lvlText w:val="1.%1-"/>
      <w:lvlJc w:val="left"/>
      <w:pPr>
        <w:ind w:left="92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6C0966A3"/>
    <w:multiLevelType w:val="hybridMultilevel"/>
    <w:tmpl w:val="3AF2D3FA"/>
    <w:lvl w:ilvl="0" w:tplc="687A7C12">
      <w:start w:val="1"/>
      <w:numFmt w:val="decimal"/>
      <w:lvlText w:val="2.%1-"/>
      <w:lvlJc w:val="left"/>
      <w:pPr>
        <w:ind w:left="92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MLYwMDYyN7Q0NzJR0lEKTi0uzszPAykwrAUAjpY+RCwAAAA="/>
  </w:docVars>
  <w:rsids>
    <w:rsidRoot w:val="00BA5D4F"/>
    <w:rsid w:val="00677689"/>
    <w:rsid w:val="006A1A01"/>
    <w:rsid w:val="006D6706"/>
    <w:rsid w:val="00A23921"/>
    <w:rsid w:val="00AE2856"/>
    <w:rsid w:val="00BA5D4F"/>
    <w:rsid w:val="00C10119"/>
    <w:rsid w:val="00C30B3D"/>
    <w:rsid w:val="00CF349C"/>
    <w:rsid w:val="00E17B5F"/>
    <w:rsid w:val="00E21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3571AB0"/>
  <w15:chartTrackingRefBased/>
  <w15:docId w15:val="{3F89D095-0020-4B66-A83F-793B07806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BA5D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10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KitapBal">
    <w:name w:val="Book Title"/>
    <w:basedOn w:val="VarsaylanParagrafYazTipi"/>
    <w:uiPriority w:val="33"/>
    <w:qFormat/>
    <w:rsid w:val="00BA5D4F"/>
    <w:rPr>
      <w:b/>
      <w:bCs/>
      <w:i/>
      <w:iCs/>
      <w:spacing w:val="5"/>
    </w:rPr>
  </w:style>
  <w:style w:type="character" w:customStyle="1" w:styleId="Balk1Char">
    <w:name w:val="Başlık 1 Char"/>
    <w:basedOn w:val="VarsaylanParagrafYazTipi"/>
    <w:link w:val="Balk1"/>
    <w:uiPriority w:val="9"/>
    <w:rsid w:val="00BA5D4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oKlavuzu">
    <w:name w:val="Table Grid"/>
    <w:basedOn w:val="NormalTablo"/>
    <w:uiPriority w:val="39"/>
    <w:rsid w:val="00BA5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">
    <w:name w:val="Grid Table 4"/>
    <w:basedOn w:val="NormalTablo"/>
    <w:uiPriority w:val="49"/>
    <w:rsid w:val="00BA5D4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Balk2Char">
    <w:name w:val="Başlık 2 Char"/>
    <w:basedOn w:val="VarsaylanParagrafYazTipi"/>
    <w:link w:val="Balk2"/>
    <w:uiPriority w:val="9"/>
    <w:rsid w:val="00C101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H BAYRAKTAR</dc:creator>
  <cp:keywords>KİŞİSEL</cp:keywords>
  <dc:description/>
  <cp:lastModifiedBy>FATIH BAYRAKTAR</cp:lastModifiedBy>
  <cp:revision>2</cp:revision>
  <dcterms:created xsi:type="dcterms:W3CDTF">2022-07-27T13:56:00Z</dcterms:created>
  <dcterms:modified xsi:type="dcterms:W3CDTF">2022-07-2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4ba1700-0e9e-4505-8f68-885d092038d5</vt:lpwstr>
  </property>
  <property fmtid="{D5CDD505-2E9C-101B-9397-08002B2CF9AE}" pid="3" name="TURKCELLCLASSIFICATION">
    <vt:lpwstr>KİŞİSEL</vt:lpwstr>
  </property>
</Properties>
</file>